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04122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04122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C5559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(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00W-</w:t>
            </w:r>
            <w:r w:rsidR="00C5559B">
              <w:rPr>
                <w:rFonts w:eastAsia="Times New Roman" w:cstheme="minorHAnsi"/>
                <w:sz w:val="20"/>
                <w:szCs w:val="20"/>
              </w:rPr>
              <w:t>48</w:t>
            </w:r>
            <w:r w:rsidR="00E74875" w:rsidRPr="00404122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04122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0412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C5559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04122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5,5</w:t>
            </w:r>
            <w:r w:rsidR="002F1951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7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000 W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/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9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82 A (120 V); 41 A (240 V)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voltage</w:t>
            </w:r>
            <w:r w:rsidRPr="00404122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10</w:t>
            </w:r>
            <w:r w:rsidR="00EC0D25" w:rsidRPr="00404122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Three </w:t>
            </w:r>
            <w:proofErr w:type="gramStart"/>
            <w:r w:rsidRPr="00404122">
              <w:rPr>
                <w:rFonts w:cstheme="minorHAnsi"/>
                <w:sz w:val="20"/>
                <w:szCs w:val="20"/>
              </w:rPr>
              <w:t>stage</w:t>
            </w:r>
            <w:proofErr w:type="gramEnd"/>
            <w:r w:rsidRPr="00404122">
              <w:rPr>
                <w:rFonts w:cstheme="minorHAnsi"/>
                <w:sz w:val="20"/>
                <w:szCs w:val="20"/>
              </w:rPr>
              <w:t>, two stage, boost, custom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04122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04122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DD43B0">
              <w:rPr>
                <w:sz w:val="20"/>
                <w:szCs w:val="20"/>
              </w:rPr>
              <w:t xml:space="preserve">60 </w:t>
            </w:r>
            <w:r>
              <w:rPr>
                <w:sz w:val="20"/>
                <w:szCs w:val="20"/>
              </w:rPr>
              <w:t>Amp</w:t>
            </w:r>
            <w:r w:rsidRPr="00DD43B0">
              <w:rPr>
                <w:sz w:val="20"/>
                <w:szCs w:val="20"/>
              </w:rPr>
              <w:t>, 125/250 Volt, NEMA 14-60P, 3P, 4W, Plug</w:t>
            </w:r>
            <w:r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0 to 40 A (120 V) / 0 to 20 A (240 V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559B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8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48,0</w:t>
            </w:r>
            <w:r w:rsidR="00765C89" w:rsidRPr="00404122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04122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-</w:t>
            </w:r>
            <w:r w:rsidR="00654FAB" w:rsidRPr="00404122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04122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E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C52C89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FCC and Industry Canada Class B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C5559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C5559B" w:rsidRPr="00404122" w:rsidRDefault="00C5559B" w:rsidP="00C5559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D </w:t>
            </w:r>
            <w:proofErr w:type="gramStart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C5559B" w:rsidRPr="009F2CA8" w:rsidRDefault="00C5559B" w:rsidP="00C5559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903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30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C5559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C5559B" w:rsidRPr="00404122" w:rsidRDefault="00C5559B" w:rsidP="00C5559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C5559B" w:rsidRPr="009F2CA8" w:rsidRDefault="00C5559B" w:rsidP="00C5559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023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3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4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04122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04122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04122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04122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GEN-</w:t>
            </w:r>
            <w:r w:rsidR="00C5559B">
              <w:rPr>
                <w:rFonts w:eastAsia="Times New Roman" w:cstheme="minorHAnsi"/>
                <w:sz w:val="20"/>
                <w:szCs w:val="20"/>
              </w:rPr>
              <w:t>40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>H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04122">
              <w:rPr>
                <w:rFonts w:eastAsia="Times New Roman" w:cstheme="minorHAnsi"/>
                <w:sz w:val="20"/>
                <w:szCs w:val="20"/>
              </w:rPr>
              <w:t>240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04122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04122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04122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F67807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r w:rsidR="009D31D6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bookmarkStart w:id="0" w:name="_GoBack"/>
            <w:bookmarkEnd w:id="0"/>
            <w:r w:rsidR="00F67807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C5559B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="006A1DE9" w:rsidRPr="00404122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04122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04122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04122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04122" w:rsidRDefault="00C35087" w:rsidP="00676D5A">
      <w:pPr>
        <w:rPr>
          <w:rFonts w:cstheme="minorHAnsi"/>
          <w:sz w:val="20"/>
          <w:szCs w:val="20"/>
        </w:rPr>
      </w:pPr>
    </w:p>
    <w:sectPr w:rsidR="00C35087" w:rsidRPr="00404122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60836"/>
    <w:rsid w:val="00183598"/>
    <w:rsid w:val="00213306"/>
    <w:rsid w:val="00231F95"/>
    <w:rsid w:val="00252EB2"/>
    <w:rsid w:val="00270DD0"/>
    <w:rsid w:val="00285BD5"/>
    <w:rsid w:val="00290C44"/>
    <w:rsid w:val="002A5D07"/>
    <w:rsid w:val="002B4F9D"/>
    <w:rsid w:val="002F1951"/>
    <w:rsid w:val="0030113D"/>
    <w:rsid w:val="003345EA"/>
    <w:rsid w:val="00404122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971B7"/>
    <w:rsid w:val="009D31D6"/>
    <w:rsid w:val="009F405D"/>
    <w:rsid w:val="00A755C6"/>
    <w:rsid w:val="00AA0B33"/>
    <w:rsid w:val="00AE0AC9"/>
    <w:rsid w:val="00AF11D5"/>
    <w:rsid w:val="00AF5B62"/>
    <w:rsid w:val="00B01377"/>
    <w:rsid w:val="00B01DFD"/>
    <w:rsid w:val="00B42789"/>
    <w:rsid w:val="00B44B87"/>
    <w:rsid w:val="00B654B1"/>
    <w:rsid w:val="00C35087"/>
    <w:rsid w:val="00C52C89"/>
    <w:rsid w:val="00C5559B"/>
    <w:rsid w:val="00CC1576"/>
    <w:rsid w:val="00CC4CA5"/>
    <w:rsid w:val="00D172A9"/>
    <w:rsid w:val="00D50BC2"/>
    <w:rsid w:val="00D722ED"/>
    <w:rsid w:val="00DB0557"/>
    <w:rsid w:val="00E74875"/>
    <w:rsid w:val="00EA33F1"/>
    <w:rsid w:val="00EB222C"/>
    <w:rsid w:val="00EB647D"/>
    <w:rsid w:val="00EC0D25"/>
    <w:rsid w:val="00EE3289"/>
    <w:rsid w:val="00F2063C"/>
    <w:rsid w:val="00F67807"/>
    <w:rsid w:val="00FB735F"/>
    <w:rsid w:val="00FF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E0846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07AD6-157B-49A5-BDCA-9DAA3ABF2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3</cp:revision>
  <cp:lastPrinted>2017-06-27T17:20:00Z</cp:lastPrinted>
  <dcterms:created xsi:type="dcterms:W3CDTF">2017-12-11T23:42:00Z</dcterms:created>
  <dcterms:modified xsi:type="dcterms:W3CDTF">2017-12-13T17:56:00Z</dcterms:modified>
</cp:coreProperties>
</file>